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89774" w14:textId="77777777" w:rsidR="008E3255" w:rsidRPr="00726728" w:rsidRDefault="00014AED" w:rsidP="00014AED">
      <w:pPr>
        <w:pStyle w:val="Title"/>
        <w:jc w:val="center"/>
      </w:pPr>
      <w:r>
        <w:t>Division of Acquisition Policy &amp; Evaluation (DAPE)</w:t>
      </w:r>
    </w:p>
    <w:p w14:paraId="35E6EE72" w14:textId="03D94A74" w:rsidR="008E3255" w:rsidRDefault="007727E6" w:rsidP="00E42AAC">
      <w:pPr>
        <w:pStyle w:val="Heading1"/>
      </w:pPr>
      <w:r>
        <w:rPr>
          <w:rStyle w:val="Heading1Char"/>
          <w:b/>
        </w:rPr>
        <w:t>Nancy Norton</w:t>
      </w:r>
      <w:r w:rsidR="00047DD6">
        <w:rPr>
          <w:rStyle w:val="Heading1Char"/>
          <w:b/>
        </w:rPr>
        <w:t xml:space="preserve">, </w:t>
      </w:r>
      <w:r w:rsidR="008E3255" w:rsidRPr="00726728">
        <w:rPr>
          <w:rStyle w:val="Heading1Char"/>
        </w:rPr>
        <w:t xml:space="preserve">Director, </w:t>
      </w:r>
      <w:r w:rsidR="00014AED">
        <w:rPr>
          <w:rStyle w:val="Heading1Char"/>
        </w:rPr>
        <w:t>DAPE</w:t>
      </w:r>
    </w:p>
    <w:p w14:paraId="775652D2" w14:textId="77093311" w:rsidR="00014AED" w:rsidRDefault="00444939" w:rsidP="00014AED">
      <w:pPr>
        <w:ind w:left="1440"/>
      </w:pPr>
      <w:r>
        <w:rPr>
          <w:rStyle w:val="Strong"/>
        </w:rPr>
        <w:t>Kristin Rapp</w:t>
      </w:r>
      <w:r w:rsidR="00B9285E">
        <w:rPr>
          <w:rStyle w:val="Strong"/>
        </w:rPr>
        <w:t xml:space="preserve">, </w:t>
      </w:r>
      <w:r w:rsidR="00014AED">
        <w:t>Administrative Assistant</w:t>
      </w:r>
    </w:p>
    <w:p w14:paraId="36F8FFF9" w14:textId="5262E50A" w:rsidR="007727E6" w:rsidRDefault="007727E6" w:rsidP="007727E6">
      <w:pPr>
        <w:ind w:left="1440"/>
      </w:pPr>
      <w:r>
        <w:rPr>
          <w:rStyle w:val="Strong"/>
        </w:rPr>
        <w:t>Raymond Dillon</w:t>
      </w:r>
      <w:r>
        <w:rPr>
          <w:rStyle w:val="Strong"/>
        </w:rPr>
        <w:t xml:space="preserve">, </w:t>
      </w:r>
      <w:r>
        <w:t>Procurement Analyst</w:t>
      </w:r>
    </w:p>
    <w:p w14:paraId="45B4371A" w14:textId="77777777" w:rsidR="00014AED" w:rsidRDefault="00047DD6" w:rsidP="00014AED">
      <w:pPr>
        <w:ind w:left="1440"/>
      </w:pPr>
      <w:r>
        <w:rPr>
          <w:rStyle w:val="Strong"/>
        </w:rPr>
        <w:t>John DeCenzo</w:t>
      </w:r>
      <w:r w:rsidR="00B9285E">
        <w:rPr>
          <w:rStyle w:val="Strong"/>
        </w:rPr>
        <w:t xml:space="preserve">, </w:t>
      </w:r>
      <w:r w:rsidR="00014AED">
        <w:t>Procurement Analyst</w:t>
      </w:r>
      <w:bookmarkStart w:id="0" w:name="_GoBack"/>
      <w:bookmarkEnd w:id="0"/>
    </w:p>
    <w:p w14:paraId="2DB2C12E" w14:textId="755191DD" w:rsidR="00BA17D0" w:rsidRDefault="00444939" w:rsidP="00014AED">
      <w:pPr>
        <w:ind w:left="1440"/>
        <w:rPr>
          <w:rStyle w:val="Strong"/>
        </w:rPr>
      </w:pPr>
      <w:r>
        <w:rPr>
          <w:rStyle w:val="Strong"/>
        </w:rPr>
        <w:t>Silver Jones</w:t>
      </w:r>
      <w:r w:rsidR="00BA17D0" w:rsidRPr="00BA17D0">
        <w:rPr>
          <w:rStyle w:val="Strong"/>
        </w:rPr>
        <w:t xml:space="preserve">, </w:t>
      </w:r>
      <w:r w:rsidR="00BA17D0" w:rsidRPr="00BA17D0">
        <w:t>Procurement Analyst</w:t>
      </w:r>
    </w:p>
    <w:p w14:paraId="3DA9C84B" w14:textId="391D234A" w:rsidR="00BA17D0" w:rsidRDefault="00444939" w:rsidP="00014AED">
      <w:pPr>
        <w:ind w:left="1440"/>
      </w:pPr>
      <w:r>
        <w:rPr>
          <w:rStyle w:val="Strong"/>
        </w:rPr>
        <w:t>Vijaya Murthy</w:t>
      </w:r>
      <w:r w:rsidR="00BA17D0" w:rsidRPr="00BA17D0">
        <w:rPr>
          <w:rStyle w:val="Strong"/>
        </w:rPr>
        <w:t xml:space="preserve">, </w:t>
      </w:r>
      <w:r w:rsidR="00BA17D0" w:rsidRPr="00BA17D0">
        <w:t>Procurement Analyst</w:t>
      </w:r>
    </w:p>
    <w:p w14:paraId="7F9F293D" w14:textId="77777777" w:rsidR="00E83F39" w:rsidRPr="00E83F39" w:rsidRDefault="00E83F39" w:rsidP="00014AED">
      <w:pPr>
        <w:ind w:left="1440"/>
      </w:pPr>
      <w:r>
        <w:rPr>
          <w:rStyle w:val="Strong"/>
        </w:rPr>
        <w:t xml:space="preserve">Maureen Turner-Cooper, </w:t>
      </w:r>
      <w:r w:rsidRPr="00E83F39">
        <w:t>Procurement Analyst</w:t>
      </w:r>
    </w:p>
    <w:p w14:paraId="17FE11FC" w14:textId="77777777" w:rsidR="00047DD6" w:rsidRDefault="00435317" w:rsidP="00E83F39">
      <w:pPr>
        <w:ind w:left="1440"/>
      </w:pPr>
      <w:r w:rsidRPr="00435317">
        <w:rPr>
          <w:rStyle w:val="Strong"/>
        </w:rPr>
        <w:t>Darlene Walls</w:t>
      </w:r>
      <w:r w:rsidRPr="00435317">
        <w:t>, Procurement Analyst</w:t>
      </w:r>
    </w:p>
    <w:sectPr w:rsidR="00047D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jYzM7c0NDI0N7VU0lEKTi0uzszPAykwrAUA0cpv+iwAAAA="/>
  </w:docVars>
  <w:rsids>
    <w:rsidRoot w:val="008E3255"/>
    <w:rsid w:val="00014AED"/>
    <w:rsid w:val="00047DD6"/>
    <w:rsid w:val="000C2F1F"/>
    <w:rsid w:val="001303D6"/>
    <w:rsid w:val="00197F27"/>
    <w:rsid w:val="001E791F"/>
    <w:rsid w:val="002A742C"/>
    <w:rsid w:val="002F7D62"/>
    <w:rsid w:val="0037568E"/>
    <w:rsid w:val="003A7BAC"/>
    <w:rsid w:val="003B3CAB"/>
    <w:rsid w:val="003D27CF"/>
    <w:rsid w:val="003E46A6"/>
    <w:rsid w:val="00435317"/>
    <w:rsid w:val="00444582"/>
    <w:rsid w:val="00444939"/>
    <w:rsid w:val="00581184"/>
    <w:rsid w:val="005B2E5C"/>
    <w:rsid w:val="00610D2F"/>
    <w:rsid w:val="006668C5"/>
    <w:rsid w:val="00726728"/>
    <w:rsid w:val="007420C6"/>
    <w:rsid w:val="007727E6"/>
    <w:rsid w:val="007D7C47"/>
    <w:rsid w:val="008340DA"/>
    <w:rsid w:val="00891A4B"/>
    <w:rsid w:val="008E3255"/>
    <w:rsid w:val="009B0BAF"/>
    <w:rsid w:val="00B00F37"/>
    <w:rsid w:val="00B873B8"/>
    <w:rsid w:val="00B9285E"/>
    <w:rsid w:val="00BA17D0"/>
    <w:rsid w:val="00BD6E81"/>
    <w:rsid w:val="00E42AAC"/>
    <w:rsid w:val="00E83F39"/>
    <w:rsid w:val="00EA31CC"/>
    <w:rsid w:val="00F25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D797E"/>
  <w15:docId w15:val="{F0BCB3EA-6FE0-4188-8A62-ABC79AC8A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7D62"/>
    <w:pPr>
      <w:ind w:left="7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42AAC"/>
    <w:pPr>
      <w:outlineLvl w:val="0"/>
    </w:pPr>
    <w:rPr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7D62"/>
    <w:pPr>
      <w:keepNext/>
      <w:keepLines/>
      <w:spacing w:before="200" w:after="0"/>
      <w:outlineLvl w:val="1"/>
    </w:pPr>
    <w:rPr>
      <w:rFonts w:eastAsiaTheme="majorEastAs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7D62"/>
    <w:pPr>
      <w:spacing w:before="120" w:after="80" w:line="240" w:lineRule="auto"/>
      <w:ind w:left="1440"/>
      <w:outlineLvl w:val="2"/>
    </w:pPr>
    <w:rPr>
      <w:rFonts w:eastAsiaTheme="majorEastAsia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2AA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2AAC"/>
    <w:rPr>
      <w:rFonts w:ascii="Arial" w:eastAsiaTheme="majorEastAsia" w:hAnsi="Arial" w:cstheme="minorHAnsi"/>
      <w:spacing w:val="5"/>
      <w:kern w:val="28"/>
      <w:sz w:val="4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42AAC"/>
    <w:rPr>
      <w:rFonts w:ascii="Arial" w:hAnsi="Arial" w:cstheme="minorHAns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F7D62"/>
    <w:rPr>
      <w:rFonts w:ascii="Arial" w:eastAsiaTheme="majorEastAsia" w:hAnsi="Arial" w:cstheme="minorHAns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7D62"/>
    <w:rPr>
      <w:rFonts w:ascii="Arial" w:eastAsiaTheme="majorEastAsia" w:hAnsi="Arial" w:cstheme="minorHAnsi"/>
      <w:b/>
      <w:bCs/>
      <w:sz w:val="24"/>
      <w:szCs w:val="26"/>
    </w:rPr>
  </w:style>
  <w:style w:type="character" w:styleId="Strong">
    <w:name w:val="Strong"/>
    <w:basedOn w:val="DefaultParagraphFont"/>
    <w:uiPriority w:val="22"/>
    <w:qFormat/>
    <w:rsid w:val="006668C5"/>
    <w:rPr>
      <w:rFonts w:ascii="Arial" w:hAnsi="Arial"/>
      <w:b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E32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E3255"/>
    <w:rPr>
      <w:rFonts w:ascii="Times New Roman" w:hAnsi="Times New Roman"/>
      <w:i/>
      <w:iCs/>
      <w:color w:val="000000" w:themeColor="text1"/>
      <w:sz w:val="24"/>
    </w:rPr>
  </w:style>
  <w:style w:type="character" w:styleId="Emphasis">
    <w:name w:val="Emphasis"/>
    <w:basedOn w:val="DefaultParagraphFont"/>
    <w:uiPriority w:val="20"/>
    <w:qFormat/>
    <w:rsid w:val="002A742C"/>
    <w:rPr>
      <w:b w:val="0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6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t - DAPE Org Chart 1/30/167</vt:lpstr>
    </vt:vector>
  </TitlesOfParts>
  <Company>NIH\OD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- DAPE Org Chart 1/30/167</dc:title>
  <dc:subject>Text - DAPE Org Chart 1/30/17</dc:subject>
  <dc:creator>NIH/OD/OALM/OAMP</dc:creator>
  <dc:description>508 Compliant 1/30/17</dc:description>
  <cp:lastModifiedBy>Mitchell, Tamaira (NIH/OD) [E]</cp:lastModifiedBy>
  <cp:revision>2</cp:revision>
  <cp:lastPrinted>2012-10-24T19:13:00Z</cp:lastPrinted>
  <dcterms:created xsi:type="dcterms:W3CDTF">2018-09-13T17:35:00Z</dcterms:created>
  <dcterms:modified xsi:type="dcterms:W3CDTF">2018-09-13T17:35:00Z</dcterms:modified>
</cp:coreProperties>
</file>